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64C16" w:rsidRPr="003265E3" w:rsidRDefault="00F3646E"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margin-left:241pt;margin-top:-53.85pt;width:281pt;height:54pt;z-index:251661312;mso-width-relative:margin;mso-height-relative:margin">
            <v:textbox style="mso-next-textbox:#_x0000_s1028">
              <w:txbxContent>
                <w:p w:rsidR="00C66675" w:rsidRDefault="00C66675" w:rsidP="00330B89">
                  <w:pPr>
                    <w:rPr>
                      <w:b/>
                      <w:i/>
                      <w:color w:val="000000" w:themeColor="text1"/>
                      <w:szCs w:val="20"/>
                    </w:rPr>
                  </w:pPr>
                  <w:r>
                    <w:rPr>
                      <w:b/>
                      <w:i/>
                      <w:color w:val="000000" w:themeColor="text1"/>
                      <w:szCs w:val="20"/>
                    </w:rPr>
                    <w:t>Model 1.2</w:t>
                  </w:r>
                  <w:r w:rsidRPr="00664C16">
                    <w:rPr>
                      <w:b/>
                      <w:i/>
                      <w:color w:val="000000" w:themeColor="text1"/>
                      <w:szCs w:val="20"/>
                    </w:rPr>
                    <w:t xml:space="preserve"> FOR CBCS PG Programmes</w:t>
                  </w:r>
                  <w:r w:rsidR="00967C36">
                    <w:rPr>
                      <w:b/>
                      <w:i/>
                      <w:color w:val="000000" w:themeColor="text1"/>
                      <w:szCs w:val="20"/>
                    </w:rPr>
                    <w:t xml:space="preserve"> </w:t>
                  </w:r>
                  <w:r>
                    <w:rPr>
                      <w:b/>
                      <w:i/>
                      <w:color w:val="000000" w:themeColor="text1"/>
                      <w:szCs w:val="20"/>
                    </w:rPr>
                    <w:t xml:space="preserve">- APMI; APML; APNS; APRS; MRIT </w:t>
                  </w:r>
                  <w:r w:rsidR="00967C36">
                    <w:rPr>
                      <w:b/>
                      <w:i/>
                      <w:color w:val="000000" w:themeColor="text1"/>
                      <w:szCs w:val="20"/>
                    </w:rPr>
                    <w:t>(from Semester IV)</w:t>
                  </w:r>
                </w:p>
                <w:p w:rsidR="00C66675" w:rsidRPr="004C57AB" w:rsidRDefault="00C66675" w:rsidP="004C57AB">
                  <w:pPr>
                    <w:pStyle w:val="ListParagraph"/>
                    <w:numPr>
                      <w:ilvl w:val="0"/>
                      <w:numId w:val="17"/>
                    </w:numPr>
                    <w:ind w:left="180" w:hanging="270"/>
                    <w:rPr>
                      <w:b/>
                      <w:i/>
                      <w:color w:val="000000" w:themeColor="text1"/>
                      <w:szCs w:val="20"/>
                    </w:rPr>
                  </w:pPr>
                  <w:r w:rsidRPr="004C57AB">
                    <w:rPr>
                      <w:i/>
                      <w:color w:val="000000" w:themeColor="text1"/>
                      <w:szCs w:val="20"/>
                    </w:rPr>
                    <w:t>Only for CORE and DE Courses</w:t>
                  </w:r>
                </w:p>
              </w:txbxContent>
            </v:textbox>
          </v:shape>
        </w:pict>
      </w:r>
    </w:p>
    <w:p w:rsidR="00DD42BE" w:rsidRPr="003265E3" w:rsidRDefault="00DD42BE"/>
    <w:p w:rsidR="00DD42BE" w:rsidRPr="003265E3" w:rsidRDefault="00DD42BE" w:rsidP="00DD42BE">
      <w:pPr>
        <w:pStyle w:val="Style15"/>
        <w:spacing w:line="358" w:lineRule="exact"/>
        <w:rPr>
          <w:b/>
          <w:bCs/>
          <w:color w:val="FF0000"/>
          <w:sz w:val="22"/>
          <w:szCs w:val="22"/>
        </w:rPr>
      </w:pPr>
      <w:r w:rsidRPr="003265E3">
        <w:rPr>
          <w:b/>
          <w:bCs/>
          <w:color w:val="0000FF"/>
        </w:rPr>
        <w:t xml:space="preserve">SRU </w:t>
      </w:r>
      <w:r w:rsidRPr="003265E3">
        <w:rPr>
          <w:b/>
          <w:bCs/>
          <w:color w:val="0000FF"/>
        </w:rPr>
        <w:tab/>
      </w:r>
      <w:r w:rsidRPr="003265E3">
        <w:rPr>
          <w:b/>
          <w:bCs/>
          <w:color w:val="0000FF"/>
        </w:rPr>
        <w:tab/>
      </w:r>
      <w:r w:rsidRPr="003265E3">
        <w:rPr>
          <w:b/>
          <w:bCs/>
          <w:color w:val="000000"/>
        </w:rPr>
        <w:t>Course Code:</w:t>
      </w:r>
      <w:r w:rsidRPr="003265E3">
        <w:rPr>
          <w:b/>
          <w:bCs/>
          <w:color w:val="FF0000"/>
          <w:sz w:val="22"/>
          <w:szCs w:val="22"/>
        </w:rPr>
        <w:t xml:space="preserve"> PMI15CT103</w:t>
      </w:r>
    </w:p>
    <w:p w:rsidR="00DD42BE" w:rsidRPr="003265E3" w:rsidRDefault="00DD42BE" w:rsidP="00DD42BE">
      <w:pPr>
        <w:pStyle w:val="Style15"/>
        <w:spacing w:line="358" w:lineRule="exact"/>
        <w:rPr>
          <w:b/>
          <w:bCs/>
          <w:color w:val="FF0000"/>
          <w:sz w:val="22"/>
          <w:szCs w:val="22"/>
        </w:rPr>
      </w:pPr>
    </w:p>
    <w:p w:rsidR="00DD42BE" w:rsidRPr="003265E3" w:rsidRDefault="00DD42BE"/>
    <w:p w:rsidR="00DD42BE" w:rsidRPr="003265E3" w:rsidRDefault="00DD42BE"/>
    <w:p w:rsidR="00664C16" w:rsidRPr="003265E3" w:rsidRDefault="00664C16" w:rsidP="00664C16">
      <w:pPr>
        <w:widowControl w:val="0"/>
        <w:spacing w:line="120" w:lineRule="exact"/>
      </w:pPr>
    </w:p>
    <w:p w:rsidR="00664C16" w:rsidRPr="003265E3" w:rsidRDefault="00664C16" w:rsidP="00664C16">
      <w:pPr>
        <w:widowControl w:val="0"/>
        <w:tabs>
          <w:tab w:val="center" w:pos="5519"/>
        </w:tabs>
        <w:spacing w:line="298" w:lineRule="exact"/>
        <w:rPr>
          <w:b/>
          <w:bCs/>
          <w:color w:val="000000"/>
        </w:rPr>
      </w:pPr>
      <w:r w:rsidRPr="003265E3">
        <w:tab/>
      </w:r>
      <w:r w:rsidRPr="003265E3">
        <w:rPr>
          <w:b/>
          <w:bCs/>
          <w:color w:val="000000"/>
        </w:rPr>
        <w:t xml:space="preserve">M.Sc. Medical Imaging Technology DEGREE EXAMINATION, </w:t>
      </w:r>
    </w:p>
    <w:p w:rsidR="00664C16" w:rsidRPr="003265E3" w:rsidRDefault="00664C16" w:rsidP="00664C16">
      <w:pPr>
        <w:widowControl w:val="0"/>
        <w:tabs>
          <w:tab w:val="center" w:pos="5520"/>
        </w:tabs>
        <w:spacing w:line="282" w:lineRule="exact"/>
        <w:rPr>
          <w:b/>
          <w:bCs/>
          <w:color w:val="000000"/>
        </w:rPr>
      </w:pPr>
      <w:r w:rsidRPr="003265E3">
        <w:tab/>
      </w:r>
      <w:r w:rsidRPr="003265E3">
        <w:rPr>
          <w:b/>
          <w:bCs/>
          <w:color w:val="000000"/>
        </w:rPr>
        <w:t>FIRST SEMESTER</w:t>
      </w:r>
    </w:p>
    <w:p w:rsidR="00664C16" w:rsidRPr="003265E3" w:rsidRDefault="00664C16" w:rsidP="00664C16">
      <w:pPr>
        <w:widowControl w:val="0"/>
        <w:tabs>
          <w:tab w:val="center" w:pos="5520"/>
        </w:tabs>
        <w:spacing w:line="260" w:lineRule="exact"/>
        <w:rPr>
          <w:b/>
          <w:bCs/>
          <w:color w:val="000000"/>
        </w:rPr>
      </w:pPr>
      <w:r w:rsidRPr="003265E3">
        <w:tab/>
      </w:r>
      <w:r w:rsidRPr="003265E3">
        <w:rPr>
          <w:b/>
          <w:bCs/>
          <w:color w:val="000000"/>
        </w:rPr>
        <w:t>RADIOGRAPHIC POSITIONING</w:t>
      </w:r>
    </w:p>
    <w:p w:rsidR="00967C36" w:rsidRDefault="00664C16" w:rsidP="00664C16">
      <w:pPr>
        <w:widowControl w:val="0"/>
        <w:tabs>
          <w:tab w:val="left" w:pos="285"/>
          <w:tab w:val="left" w:pos="645"/>
          <w:tab w:val="left" w:pos="1005"/>
          <w:tab w:val="left" w:pos="7125"/>
          <w:tab w:val="left" w:pos="7485"/>
          <w:tab w:val="left" w:pos="7845"/>
          <w:tab w:val="left" w:pos="8205"/>
          <w:tab w:val="left" w:pos="8565"/>
        </w:tabs>
        <w:spacing w:line="254" w:lineRule="exact"/>
      </w:pPr>
      <w:r w:rsidRPr="003265E3">
        <w:tab/>
      </w:r>
      <w:r w:rsidRPr="003265E3">
        <w:tab/>
      </w:r>
      <w:r w:rsidRPr="003265E3">
        <w:tab/>
      </w:r>
    </w:p>
    <w:p w:rsidR="00664C16" w:rsidRPr="003265E3" w:rsidRDefault="00664C16" w:rsidP="00664C16">
      <w:pPr>
        <w:widowControl w:val="0"/>
        <w:tabs>
          <w:tab w:val="left" w:pos="285"/>
          <w:tab w:val="left" w:pos="645"/>
          <w:tab w:val="left" w:pos="1005"/>
          <w:tab w:val="left" w:pos="7125"/>
          <w:tab w:val="left" w:pos="7485"/>
          <w:tab w:val="left" w:pos="7845"/>
          <w:tab w:val="left" w:pos="8205"/>
          <w:tab w:val="left" w:pos="8565"/>
        </w:tabs>
        <w:spacing w:line="254" w:lineRule="exact"/>
        <w:rPr>
          <w:color w:val="000000"/>
          <w:sz w:val="22"/>
        </w:rPr>
      </w:pPr>
      <w:r w:rsidRPr="003265E3">
        <w:rPr>
          <w:color w:val="000000"/>
          <w:sz w:val="22"/>
        </w:rPr>
        <w:t>Time: 3 hours                                                 Maximum marks:</w:t>
      </w:r>
      <w:r w:rsidRPr="003265E3">
        <w:tab/>
        <w:t xml:space="preserve"> </w:t>
      </w:r>
      <w:r w:rsidRPr="003265E3">
        <w:rPr>
          <w:color w:val="000000"/>
          <w:sz w:val="22"/>
        </w:rPr>
        <w:t>100</w:t>
      </w:r>
    </w:p>
    <w:p w:rsidR="00664C16" w:rsidRPr="003265E3" w:rsidRDefault="00664C16" w:rsidP="00664C16">
      <w:pPr>
        <w:widowControl w:val="0"/>
        <w:spacing w:line="254" w:lineRule="exact"/>
      </w:pPr>
    </w:p>
    <w:p w:rsidR="00664C16" w:rsidRPr="003265E3" w:rsidRDefault="00664C16" w:rsidP="00664C16">
      <w:pPr>
        <w:widowControl w:val="0"/>
        <w:tabs>
          <w:tab w:val="left" w:pos="285"/>
        </w:tabs>
        <w:spacing w:line="263" w:lineRule="exact"/>
        <w:jc w:val="center"/>
        <w:rPr>
          <w:b/>
          <w:bCs/>
          <w:color w:val="000000"/>
          <w:sz w:val="22"/>
          <w:u w:val="single"/>
        </w:rPr>
      </w:pPr>
      <w:r w:rsidRPr="003265E3">
        <w:rPr>
          <w:b/>
          <w:bCs/>
          <w:color w:val="000000"/>
          <w:sz w:val="22"/>
          <w:u w:val="single"/>
        </w:rPr>
        <w:t>Instructions to the candidates:</w:t>
      </w:r>
    </w:p>
    <w:p w:rsidR="00664C16" w:rsidRPr="003265E3" w:rsidRDefault="00664C16" w:rsidP="00664C16">
      <w:pPr>
        <w:widowControl w:val="0"/>
        <w:spacing w:line="131" w:lineRule="exact"/>
      </w:pPr>
    </w:p>
    <w:p w:rsidR="00664C16" w:rsidRPr="003265E3" w:rsidRDefault="00664C16" w:rsidP="00664C16">
      <w:pPr>
        <w:widowControl w:val="0"/>
        <w:tabs>
          <w:tab w:val="left" w:pos="285"/>
          <w:tab w:val="left" w:pos="645"/>
          <w:tab w:val="left" w:pos="1005"/>
          <w:tab w:val="left" w:pos="1365"/>
          <w:tab w:val="left" w:pos="1725"/>
          <w:tab w:val="left" w:pos="2085"/>
          <w:tab w:val="left" w:pos="2445"/>
        </w:tabs>
        <w:spacing w:line="288" w:lineRule="exact"/>
        <w:rPr>
          <w:color w:val="000000"/>
          <w:sz w:val="22"/>
        </w:rPr>
      </w:pPr>
      <w:r w:rsidRPr="003265E3">
        <w:tab/>
      </w:r>
      <w:r w:rsidRPr="003265E3">
        <w:tab/>
      </w:r>
      <w:r w:rsidRPr="003265E3">
        <w:tab/>
      </w:r>
      <w:r w:rsidRPr="003265E3">
        <w:tab/>
      </w:r>
      <w:r w:rsidRPr="003265E3">
        <w:tab/>
      </w:r>
      <w:r w:rsidRPr="003265E3">
        <w:tab/>
      </w:r>
      <w:r w:rsidRPr="003265E3">
        <w:tab/>
      </w:r>
      <w:r w:rsidRPr="003265E3">
        <w:rPr>
          <w:color w:val="000000"/>
          <w:sz w:val="22"/>
        </w:rPr>
        <w:t xml:space="preserve">               </w:t>
      </w:r>
      <w:r w:rsidRPr="003265E3">
        <w:rPr>
          <w:color w:val="000000"/>
          <w:sz w:val="23"/>
          <w:szCs w:val="23"/>
        </w:rPr>
        <w:t></w:t>
      </w:r>
      <w:r w:rsidRPr="003265E3">
        <w:rPr>
          <w:color w:val="000000"/>
          <w:sz w:val="22"/>
        </w:rPr>
        <w:t xml:space="preserve">   Draw diagrams wherever needed</w:t>
      </w:r>
    </w:p>
    <w:p w:rsidR="00664C16" w:rsidRPr="003265E3" w:rsidRDefault="00664C16" w:rsidP="00664C16">
      <w:pPr>
        <w:widowControl w:val="0"/>
        <w:tabs>
          <w:tab w:val="left" w:pos="285"/>
        </w:tabs>
        <w:spacing w:line="254" w:lineRule="exact"/>
      </w:pPr>
      <w:r w:rsidRPr="003265E3">
        <w:tab/>
      </w:r>
    </w:p>
    <w:p w:rsidR="00664C16" w:rsidRPr="003265E3" w:rsidRDefault="00664C16" w:rsidP="00664C16">
      <w:pPr>
        <w:widowControl w:val="0"/>
        <w:spacing w:line="254" w:lineRule="exact"/>
      </w:pPr>
    </w:p>
    <w:p w:rsidR="00664C16" w:rsidRPr="003265E3" w:rsidRDefault="00664C16" w:rsidP="00664C16">
      <w:pPr>
        <w:widowControl w:val="0"/>
        <w:tabs>
          <w:tab w:val="left" w:pos="285"/>
          <w:tab w:val="left" w:pos="645"/>
          <w:tab w:val="left" w:pos="1005"/>
          <w:tab w:val="left" w:pos="1365"/>
          <w:tab w:val="left" w:pos="4245"/>
          <w:tab w:val="left" w:pos="4605"/>
          <w:tab w:val="left" w:pos="4965"/>
          <w:tab w:val="left" w:pos="5325"/>
          <w:tab w:val="left" w:pos="5685"/>
          <w:tab w:val="left" w:pos="6045"/>
          <w:tab w:val="left" w:pos="6405"/>
          <w:tab w:val="left" w:pos="6765"/>
          <w:tab w:val="left" w:pos="7125"/>
          <w:tab w:val="left" w:pos="7485"/>
          <w:tab w:val="left" w:pos="7845"/>
          <w:tab w:val="left" w:pos="8205"/>
          <w:tab w:val="left" w:pos="8565"/>
        </w:tabs>
        <w:spacing w:line="254" w:lineRule="exact"/>
        <w:rPr>
          <w:color w:val="000000"/>
          <w:sz w:val="22"/>
        </w:rPr>
      </w:pPr>
      <w:r w:rsidRPr="003265E3">
        <w:tab/>
      </w:r>
      <w:r w:rsidRPr="003265E3">
        <w:tab/>
      </w:r>
      <w:r w:rsidRPr="003265E3">
        <w:tab/>
      </w:r>
      <w:r w:rsidRPr="003265E3">
        <w:tab/>
      </w:r>
      <w:r w:rsidRPr="003265E3">
        <w:rPr>
          <w:color w:val="000000"/>
          <w:sz w:val="22"/>
        </w:rPr>
        <w:t>Answer AL</w:t>
      </w:r>
      <w:r w:rsidR="00EF3DF6">
        <w:rPr>
          <w:color w:val="000000"/>
          <w:sz w:val="22"/>
        </w:rPr>
        <w:t>L of the following:</w:t>
      </w:r>
      <w:r w:rsidR="00EF3DF6">
        <w:rPr>
          <w:color w:val="000000"/>
          <w:sz w:val="22"/>
        </w:rPr>
        <w:tab/>
      </w:r>
      <w:r w:rsidR="00EF3DF6">
        <w:rPr>
          <w:color w:val="000000"/>
          <w:sz w:val="22"/>
        </w:rPr>
        <w:tab/>
      </w:r>
      <w:r w:rsidR="00EF3DF6">
        <w:rPr>
          <w:color w:val="000000"/>
          <w:sz w:val="22"/>
        </w:rPr>
        <w:tab/>
      </w:r>
      <w:r w:rsidR="00EF3DF6">
        <w:rPr>
          <w:color w:val="000000"/>
          <w:sz w:val="22"/>
        </w:rPr>
        <w:tab/>
      </w:r>
      <w:r w:rsidR="00EF3DF6">
        <w:rPr>
          <w:color w:val="000000"/>
          <w:sz w:val="22"/>
        </w:rPr>
        <w:tab/>
      </w:r>
      <w:r w:rsidR="00EF3DF6">
        <w:rPr>
          <w:color w:val="000000"/>
          <w:sz w:val="22"/>
        </w:rPr>
        <w:tab/>
      </w:r>
      <w:r w:rsidR="00EF3DF6">
        <w:rPr>
          <w:color w:val="000000"/>
          <w:sz w:val="22"/>
        </w:rPr>
        <w:tab/>
      </w:r>
      <w:r w:rsidR="00EF3DF6">
        <w:rPr>
          <w:color w:val="000000"/>
          <w:sz w:val="22"/>
        </w:rPr>
        <w:tab/>
      </w:r>
      <w:r w:rsidR="00EF3DF6">
        <w:rPr>
          <w:color w:val="000000"/>
          <w:sz w:val="22"/>
        </w:rPr>
        <w:tab/>
      </w:r>
      <w:r w:rsidR="00EF3DF6">
        <w:rPr>
          <w:color w:val="000000"/>
          <w:sz w:val="22"/>
        </w:rPr>
        <w:tab/>
      </w:r>
      <w:r w:rsidR="00EF3DF6">
        <w:rPr>
          <w:color w:val="000000"/>
          <w:sz w:val="22"/>
        </w:rPr>
        <w:tab/>
      </w:r>
      <w:r w:rsidRPr="003265E3">
        <w:rPr>
          <w:color w:val="000000"/>
          <w:sz w:val="22"/>
        </w:rPr>
        <w:t>(2 x 15 marks)</w:t>
      </w:r>
    </w:p>
    <w:p w:rsidR="00664C16" w:rsidRPr="003265E3" w:rsidRDefault="00664C16" w:rsidP="00664C16">
      <w:pPr>
        <w:widowControl w:val="0"/>
        <w:tabs>
          <w:tab w:val="left" w:pos="285"/>
        </w:tabs>
        <w:spacing w:line="254" w:lineRule="exact"/>
      </w:pPr>
      <w:r w:rsidRPr="003265E3">
        <w:tab/>
      </w:r>
    </w:p>
    <w:p w:rsidR="00664C16" w:rsidRPr="003265E3" w:rsidRDefault="00664C16" w:rsidP="00664C16">
      <w:pPr>
        <w:widowControl w:val="0"/>
        <w:spacing w:line="254" w:lineRule="exact"/>
      </w:pPr>
    </w:p>
    <w:p w:rsidR="00664C16" w:rsidRPr="003265E3" w:rsidRDefault="00664C16" w:rsidP="00664C16">
      <w:pPr>
        <w:widowControl w:val="0"/>
        <w:tabs>
          <w:tab w:val="left" w:pos="285"/>
          <w:tab w:val="left" w:pos="645"/>
          <w:tab w:val="left" w:pos="1005"/>
        </w:tabs>
        <w:spacing w:line="254" w:lineRule="exact"/>
        <w:rPr>
          <w:color w:val="000000"/>
          <w:sz w:val="22"/>
        </w:rPr>
      </w:pPr>
      <w:r w:rsidRPr="003265E3">
        <w:tab/>
      </w:r>
      <w:r w:rsidRPr="003265E3">
        <w:tab/>
      </w:r>
      <w:r w:rsidRPr="003265E3">
        <w:rPr>
          <w:color w:val="000000"/>
          <w:sz w:val="22"/>
        </w:rPr>
        <w:t>1)</w:t>
      </w:r>
    </w:p>
    <w:p w:rsidR="00664C16" w:rsidRPr="003265E3" w:rsidRDefault="00664C16" w:rsidP="00664C16">
      <w:pPr>
        <w:widowControl w:val="0"/>
        <w:spacing w:line="381" w:lineRule="exact"/>
      </w:pPr>
    </w:p>
    <w:p w:rsidR="00664C16" w:rsidRPr="003265E3" w:rsidRDefault="00664C16" w:rsidP="00664C16">
      <w:pPr>
        <w:widowControl w:val="0"/>
        <w:tabs>
          <w:tab w:val="left" w:pos="285"/>
          <w:tab w:val="left" w:pos="645"/>
          <w:tab w:val="left" w:pos="1005"/>
        </w:tabs>
        <w:spacing w:line="254" w:lineRule="exact"/>
        <w:rPr>
          <w:color w:val="000000"/>
          <w:sz w:val="22"/>
        </w:rPr>
      </w:pPr>
      <w:r w:rsidRPr="003265E3">
        <w:tab/>
      </w:r>
      <w:r w:rsidRPr="003265E3">
        <w:tab/>
      </w:r>
      <w:r w:rsidRPr="003265E3">
        <w:rPr>
          <w:color w:val="000000"/>
          <w:sz w:val="22"/>
        </w:rPr>
        <w:t>2)</w:t>
      </w:r>
    </w:p>
    <w:p w:rsidR="00664C16" w:rsidRPr="003265E3" w:rsidRDefault="00664C16" w:rsidP="00664C16">
      <w:pPr>
        <w:widowControl w:val="0"/>
        <w:tabs>
          <w:tab w:val="left" w:pos="285"/>
          <w:tab w:val="left" w:pos="645"/>
        </w:tabs>
        <w:spacing w:line="254" w:lineRule="exact"/>
      </w:pPr>
      <w:r w:rsidRPr="003265E3">
        <w:tab/>
      </w:r>
      <w:r w:rsidRPr="003265E3">
        <w:tab/>
      </w:r>
      <w:r w:rsidRPr="003265E3">
        <w:rPr>
          <w:color w:val="000000"/>
          <w:sz w:val="22"/>
        </w:rPr>
        <w:t xml:space="preserve"> </w:t>
      </w:r>
    </w:p>
    <w:p w:rsidR="00664C16" w:rsidRPr="003265E3" w:rsidRDefault="00664C16" w:rsidP="00664C16">
      <w:pPr>
        <w:widowControl w:val="0"/>
        <w:tabs>
          <w:tab w:val="left" w:pos="120"/>
          <w:tab w:val="left" w:pos="480"/>
          <w:tab w:val="left" w:pos="840"/>
          <w:tab w:val="left" w:pos="1200"/>
          <w:tab w:val="left" w:pos="1560"/>
          <w:tab w:val="left" w:pos="5160"/>
          <w:tab w:val="left" w:pos="5520"/>
          <w:tab w:val="left" w:pos="5880"/>
          <w:tab w:val="left" w:pos="6240"/>
          <w:tab w:val="left" w:pos="6600"/>
          <w:tab w:val="left" w:pos="6960"/>
          <w:tab w:val="left" w:pos="7320"/>
          <w:tab w:val="left" w:pos="7680"/>
          <w:tab w:val="left" w:pos="8040"/>
          <w:tab w:val="left" w:pos="8400"/>
        </w:tabs>
        <w:spacing w:line="263" w:lineRule="exact"/>
        <w:rPr>
          <w:color w:val="000000"/>
          <w:sz w:val="22"/>
        </w:rPr>
      </w:pPr>
      <w:r w:rsidRPr="003265E3">
        <w:tab/>
      </w:r>
      <w:r w:rsidRPr="003265E3">
        <w:tab/>
      </w:r>
      <w:r w:rsidRPr="003265E3">
        <w:tab/>
      </w:r>
      <w:r w:rsidRPr="003265E3">
        <w:tab/>
      </w:r>
      <w:r w:rsidRPr="003265E3">
        <w:tab/>
      </w:r>
      <w:r w:rsidRPr="003265E3">
        <w:rPr>
          <w:color w:val="000000"/>
          <w:sz w:val="22"/>
        </w:rPr>
        <w:t xml:space="preserve">Answer any </w:t>
      </w:r>
      <w:r w:rsidRPr="003265E3">
        <w:rPr>
          <w:b/>
          <w:bCs/>
          <w:color w:val="000000"/>
          <w:sz w:val="22"/>
        </w:rPr>
        <w:t>SEVEN</w:t>
      </w:r>
      <w:r w:rsidR="00EF3DF6">
        <w:rPr>
          <w:color w:val="000000"/>
          <w:sz w:val="22"/>
        </w:rPr>
        <w:t xml:space="preserve"> of the following:</w:t>
      </w:r>
      <w:r w:rsidR="00EF3DF6">
        <w:rPr>
          <w:color w:val="000000"/>
          <w:sz w:val="22"/>
        </w:rPr>
        <w:tab/>
      </w:r>
      <w:r w:rsidR="00EF3DF6">
        <w:rPr>
          <w:color w:val="000000"/>
          <w:sz w:val="22"/>
        </w:rPr>
        <w:tab/>
      </w:r>
      <w:r w:rsidR="00EF3DF6">
        <w:rPr>
          <w:color w:val="000000"/>
          <w:sz w:val="22"/>
        </w:rPr>
        <w:tab/>
      </w:r>
      <w:r w:rsidR="00EF3DF6">
        <w:rPr>
          <w:color w:val="000000"/>
          <w:sz w:val="22"/>
        </w:rPr>
        <w:tab/>
      </w:r>
      <w:r w:rsidR="00EF3DF6">
        <w:rPr>
          <w:color w:val="000000"/>
          <w:sz w:val="22"/>
        </w:rPr>
        <w:tab/>
      </w:r>
      <w:r w:rsidR="00EF3DF6">
        <w:rPr>
          <w:color w:val="000000"/>
          <w:sz w:val="22"/>
        </w:rPr>
        <w:tab/>
      </w:r>
      <w:r w:rsidR="00EF3DF6">
        <w:rPr>
          <w:color w:val="000000"/>
          <w:sz w:val="22"/>
        </w:rPr>
        <w:tab/>
      </w:r>
      <w:r w:rsidR="00EF3DF6">
        <w:rPr>
          <w:color w:val="000000"/>
          <w:sz w:val="22"/>
        </w:rPr>
        <w:tab/>
      </w:r>
      <w:r w:rsidRPr="003265E3">
        <w:rPr>
          <w:color w:val="000000"/>
          <w:sz w:val="22"/>
        </w:rPr>
        <w:t>(7 x 10 marks)</w:t>
      </w:r>
    </w:p>
    <w:p w:rsidR="00664C16" w:rsidRPr="003265E3" w:rsidRDefault="00664C16" w:rsidP="00664C16">
      <w:pPr>
        <w:widowControl w:val="0"/>
        <w:spacing w:line="254" w:lineRule="exact"/>
      </w:pPr>
    </w:p>
    <w:p w:rsidR="00664C16" w:rsidRPr="003265E3" w:rsidRDefault="00664C16" w:rsidP="00664C16">
      <w:pPr>
        <w:widowControl w:val="0"/>
        <w:tabs>
          <w:tab w:val="left" w:pos="120"/>
          <w:tab w:val="left" w:pos="480"/>
          <w:tab w:val="left" w:pos="840"/>
        </w:tabs>
        <w:spacing w:line="480" w:lineRule="auto"/>
      </w:pPr>
      <w:r w:rsidRPr="003265E3">
        <w:tab/>
      </w:r>
      <w:r w:rsidRPr="003265E3">
        <w:tab/>
      </w:r>
      <w:r w:rsidRPr="003265E3">
        <w:tab/>
        <w:t>3)</w:t>
      </w:r>
    </w:p>
    <w:p w:rsidR="00664C16" w:rsidRPr="003265E3" w:rsidRDefault="00664C16" w:rsidP="00664C16">
      <w:pPr>
        <w:widowControl w:val="0"/>
        <w:tabs>
          <w:tab w:val="left" w:pos="120"/>
          <w:tab w:val="left" w:pos="480"/>
          <w:tab w:val="left" w:pos="840"/>
        </w:tabs>
        <w:spacing w:line="480" w:lineRule="auto"/>
      </w:pPr>
      <w:r w:rsidRPr="003265E3">
        <w:tab/>
      </w:r>
      <w:r w:rsidRPr="003265E3">
        <w:tab/>
      </w:r>
      <w:r w:rsidRPr="003265E3">
        <w:tab/>
        <w:t>4)</w:t>
      </w:r>
    </w:p>
    <w:p w:rsidR="00664C16" w:rsidRPr="003265E3" w:rsidRDefault="00664C16" w:rsidP="00664C16">
      <w:pPr>
        <w:widowControl w:val="0"/>
        <w:tabs>
          <w:tab w:val="left" w:pos="120"/>
          <w:tab w:val="left" w:pos="480"/>
          <w:tab w:val="left" w:pos="840"/>
        </w:tabs>
        <w:spacing w:line="480" w:lineRule="auto"/>
      </w:pPr>
      <w:r w:rsidRPr="003265E3">
        <w:tab/>
      </w:r>
      <w:r w:rsidRPr="003265E3">
        <w:tab/>
      </w:r>
      <w:r w:rsidRPr="003265E3">
        <w:tab/>
        <w:t>5)</w:t>
      </w:r>
    </w:p>
    <w:p w:rsidR="00664C16" w:rsidRPr="003265E3" w:rsidRDefault="00664C16" w:rsidP="00664C16">
      <w:pPr>
        <w:widowControl w:val="0"/>
        <w:tabs>
          <w:tab w:val="left" w:pos="120"/>
          <w:tab w:val="left" w:pos="480"/>
          <w:tab w:val="left" w:pos="840"/>
        </w:tabs>
        <w:spacing w:line="480" w:lineRule="auto"/>
      </w:pPr>
      <w:r w:rsidRPr="003265E3">
        <w:tab/>
      </w:r>
      <w:r w:rsidRPr="003265E3">
        <w:tab/>
      </w:r>
      <w:r w:rsidRPr="003265E3">
        <w:tab/>
        <w:t>6)</w:t>
      </w:r>
    </w:p>
    <w:p w:rsidR="00664C16" w:rsidRPr="003265E3" w:rsidRDefault="00664C16" w:rsidP="00664C16">
      <w:pPr>
        <w:widowControl w:val="0"/>
        <w:tabs>
          <w:tab w:val="left" w:pos="120"/>
          <w:tab w:val="left" w:pos="480"/>
          <w:tab w:val="left" w:pos="840"/>
        </w:tabs>
        <w:spacing w:line="480" w:lineRule="auto"/>
      </w:pPr>
      <w:r w:rsidRPr="003265E3">
        <w:tab/>
      </w:r>
      <w:r w:rsidRPr="003265E3">
        <w:tab/>
      </w:r>
      <w:r w:rsidRPr="003265E3">
        <w:tab/>
        <w:t>7)</w:t>
      </w:r>
    </w:p>
    <w:p w:rsidR="00664C16" w:rsidRPr="003265E3" w:rsidRDefault="00664C16" w:rsidP="00664C16">
      <w:pPr>
        <w:widowControl w:val="0"/>
        <w:tabs>
          <w:tab w:val="left" w:pos="120"/>
          <w:tab w:val="left" w:pos="480"/>
          <w:tab w:val="left" w:pos="840"/>
        </w:tabs>
        <w:spacing w:line="480" w:lineRule="auto"/>
      </w:pPr>
      <w:r w:rsidRPr="003265E3">
        <w:tab/>
      </w:r>
      <w:r w:rsidRPr="003265E3">
        <w:tab/>
      </w:r>
      <w:r w:rsidRPr="003265E3">
        <w:tab/>
        <w:t>8)</w:t>
      </w:r>
    </w:p>
    <w:p w:rsidR="00664C16" w:rsidRPr="003265E3" w:rsidRDefault="00664C16" w:rsidP="00664C16">
      <w:pPr>
        <w:widowControl w:val="0"/>
        <w:tabs>
          <w:tab w:val="left" w:pos="120"/>
          <w:tab w:val="left" w:pos="480"/>
          <w:tab w:val="left" w:pos="840"/>
        </w:tabs>
        <w:spacing w:line="480" w:lineRule="auto"/>
      </w:pPr>
      <w:r w:rsidRPr="003265E3">
        <w:tab/>
      </w:r>
      <w:r w:rsidRPr="003265E3">
        <w:tab/>
      </w:r>
      <w:r w:rsidRPr="003265E3">
        <w:tab/>
        <w:t>9)</w:t>
      </w:r>
    </w:p>
    <w:p w:rsidR="00664C16" w:rsidRPr="003265E3" w:rsidRDefault="00664C16" w:rsidP="00664C16">
      <w:pPr>
        <w:widowControl w:val="0"/>
        <w:tabs>
          <w:tab w:val="left" w:pos="120"/>
          <w:tab w:val="left" w:pos="480"/>
          <w:tab w:val="left" w:pos="840"/>
        </w:tabs>
        <w:spacing w:line="480" w:lineRule="auto"/>
      </w:pPr>
      <w:r w:rsidRPr="003265E3">
        <w:tab/>
      </w:r>
      <w:r w:rsidRPr="003265E3">
        <w:tab/>
      </w:r>
      <w:r w:rsidRPr="003265E3">
        <w:tab/>
        <w:t>10)</w:t>
      </w:r>
    </w:p>
    <w:p w:rsidR="00664C16" w:rsidRPr="003265E3" w:rsidRDefault="00330B89" w:rsidP="00330B89">
      <w:pPr>
        <w:widowControl w:val="0"/>
        <w:tabs>
          <w:tab w:val="left" w:pos="120"/>
          <w:tab w:val="left" w:pos="480"/>
          <w:tab w:val="left" w:pos="840"/>
        </w:tabs>
        <w:spacing w:line="480" w:lineRule="auto"/>
      </w:pPr>
      <w:r w:rsidRPr="003265E3">
        <w:tab/>
      </w:r>
      <w:r w:rsidRPr="003265E3">
        <w:tab/>
      </w:r>
      <w:r w:rsidRPr="003265E3">
        <w:tab/>
        <w:t>11)</w:t>
      </w:r>
    </w:p>
    <w:sectPr w:rsidR="00664C16" w:rsidRPr="003265E3" w:rsidSect="00EF3DF6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65E08" w:rsidRPr="009C4996" w:rsidRDefault="00E65E08" w:rsidP="009C4996">
      <w:pPr>
        <w:pStyle w:val="NormalWeb"/>
        <w:spacing w:before="0" w:after="0"/>
        <w:rPr>
          <w:rFonts w:ascii="Arial" w:eastAsiaTheme="minorHAnsi" w:hAnsi="Arial" w:cs="Arial"/>
          <w:szCs w:val="22"/>
          <w:lang w:eastAsia="en-US" w:bidi="ar-SA"/>
        </w:rPr>
      </w:pPr>
      <w:r>
        <w:separator/>
      </w:r>
    </w:p>
  </w:endnote>
  <w:endnote w:type="continuationSeparator" w:id="1">
    <w:p w:rsidR="00E65E08" w:rsidRPr="009C4996" w:rsidRDefault="00E65E08" w:rsidP="009C4996">
      <w:pPr>
        <w:pStyle w:val="NormalWeb"/>
        <w:spacing w:before="0" w:after="0"/>
        <w:rPr>
          <w:rFonts w:ascii="Arial" w:eastAsiaTheme="minorHAnsi" w:hAnsi="Arial" w:cs="Arial"/>
          <w:szCs w:val="22"/>
          <w:lang w:eastAsia="en-US" w:bidi="ar-SA"/>
        </w:rPr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575570"/>
      <w:docPartObj>
        <w:docPartGallery w:val="Page Numbers (Bottom of Page)"/>
        <w:docPartUnique/>
      </w:docPartObj>
    </w:sdtPr>
    <w:sdtContent>
      <w:p w:rsidR="00C66675" w:rsidRDefault="00F3646E">
        <w:pPr>
          <w:pStyle w:val="Footer"/>
          <w:jc w:val="right"/>
        </w:pPr>
        <w:fldSimple w:instr=" PAGE   \* MERGEFORMAT ">
          <w:r w:rsidR="00BD52B9">
            <w:rPr>
              <w:noProof/>
            </w:rPr>
            <w:t>1</w:t>
          </w:r>
        </w:fldSimple>
      </w:p>
    </w:sdtContent>
  </w:sdt>
  <w:p w:rsidR="00C66675" w:rsidRDefault="00C6667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65E08" w:rsidRPr="009C4996" w:rsidRDefault="00E65E08" w:rsidP="009C4996">
      <w:pPr>
        <w:pStyle w:val="NormalWeb"/>
        <w:spacing w:before="0" w:after="0"/>
        <w:rPr>
          <w:rFonts w:ascii="Arial" w:eastAsiaTheme="minorHAnsi" w:hAnsi="Arial" w:cs="Arial"/>
          <w:szCs w:val="22"/>
          <w:lang w:eastAsia="en-US" w:bidi="ar-SA"/>
        </w:rPr>
      </w:pPr>
      <w:r>
        <w:separator/>
      </w:r>
    </w:p>
  </w:footnote>
  <w:footnote w:type="continuationSeparator" w:id="1">
    <w:p w:rsidR="00E65E08" w:rsidRPr="009C4996" w:rsidRDefault="00E65E08" w:rsidP="009C4996">
      <w:pPr>
        <w:pStyle w:val="NormalWeb"/>
        <w:spacing w:before="0" w:after="0"/>
        <w:rPr>
          <w:rFonts w:ascii="Arial" w:eastAsiaTheme="minorHAnsi" w:hAnsi="Arial" w:cs="Arial"/>
          <w:szCs w:val="22"/>
          <w:lang w:eastAsia="en-US" w:bidi="ar-SA"/>
        </w:rPr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66675" w:rsidRDefault="00C66675" w:rsidP="00110E76">
    <w:pPr>
      <w:pStyle w:val="Header"/>
      <w:tabs>
        <w:tab w:val="clear" w:pos="4680"/>
        <w:tab w:val="clear" w:pos="9360"/>
        <w:tab w:val="left" w:pos="3307"/>
      </w:tabs>
    </w:pPr>
    <w:r>
      <w:tab/>
    </w:r>
  </w:p>
  <w:p w:rsidR="00C66675" w:rsidRDefault="00C66675" w:rsidP="00110E76">
    <w:pPr>
      <w:pStyle w:val="Header"/>
      <w:tabs>
        <w:tab w:val="clear" w:pos="4680"/>
        <w:tab w:val="clear" w:pos="9360"/>
        <w:tab w:val="left" w:pos="3307"/>
      </w:tabs>
    </w:pPr>
  </w:p>
  <w:p w:rsidR="00C66675" w:rsidRDefault="00C66675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B14A84"/>
    <w:multiLevelType w:val="multilevel"/>
    <w:tmpl w:val="FD6CAE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ACE33F2"/>
    <w:multiLevelType w:val="hybridMultilevel"/>
    <w:tmpl w:val="99D4F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903DF2"/>
    <w:multiLevelType w:val="hybridMultilevel"/>
    <w:tmpl w:val="66D44F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2451B0A"/>
    <w:multiLevelType w:val="multilevel"/>
    <w:tmpl w:val="72EAE3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9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DA61BA8"/>
    <w:multiLevelType w:val="hybridMultilevel"/>
    <w:tmpl w:val="F2346B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7D25F62"/>
    <w:multiLevelType w:val="hybridMultilevel"/>
    <w:tmpl w:val="2C0C2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C4975E8"/>
    <w:multiLevelType w:val="multilevel"/>
    <w:tmpl w:val="4E6AAF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8C02E44"/>
    <w:multiLevelType w:val="hybridMultilevel"/>
    <w:tmpl w:val="F2346B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CD234B2"/>
    <w:multiLevelType w:val="hybridMultilevel"/>
    <w:tmpl w:val="39A28964"/>
    <w:lvl w:ilvl="0" w:tplc="F1B0838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1402DCB"/>
    <w:multiLevelType w:val="multilevel"/>
    <w:tmpl w:val="1CD0D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67CD7ACA"/>
    <w:multiLevelType w:val="multilevel"/>
    <w:tmpl w:val="CB18E6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6B3F0D52"/>
    <w:multiLevelType w:val="multilevel"/>
    <w:tmpl w:val="71E4C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6E074575"/>
    <w:multiLevelType w:val="hybridMultilevel"/>
    <w:tmpl w:val="E4808D0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2DF220A"/>
    <w:multiLevelType w:val="multilevel"/>
    <w:tmpl w:val="1AD0E0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7C773A66"/>
    <w:multiLevelType w:val="multilevel"/>
    <w:tmpl w:val="2A2AEE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7E9B4DD7"/>
    <w:multiLevelType w:val="hybridMultilevel"/>
    <w:tmpl w:val="F2346B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3"/>
  </w:num>
  <w:num w:numId="3">
    <w:abstractNumId w:val="10"/>
  </w:num>
  <w:num w:numId="4">
    <w:abstractNumId w:val="10"/>
    <w:lvlOverride w:ilvl="0">
      <w:lvl w:ilvl="0">
        <w:numFmt w:val="decimal"/>
        <w:lvlText w:val=""/>
        <w:lvlJc w:val="left"/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">
    <w:abstractNumId w:val="6"/>
  </w:num>
  <w:num w:numId="6">
    <w:abstractNumId w:val="11"/>
  </w:num>
  <w:num w:numId="7">
    <w:abstractNumId w:val="9"/>
  </w:num>
  <w:num w:numId="8">
    <w:abstractNumId w:val="0"/>
    <w:lvlOverride w:ilvl="0">
      <w:lvl w:ilvl="0">
        <w:numFmt w:val="lowerRoman"/>
        <w:lvlText w:val="%1."/>
        <w:lvlJc w:val="right"/>
      </w:lvl>
    </w:lvlOverride>
  </w:num>
  <w:num w:numId="9">
    <w:abstractNumId w:val="3"/>
  </w:num>
  <w:num w:numId="10">
    <w:abstractNumId w:val="14"/>
  </w:num>
  <w:num w:numId="11">
    <w:abstractNumId w:val="7"/>
  </w:num>
  <w:num w:numId="12">
    <w:abstractNumId w:val="8"/>
  </w:num>
  <w:num w:numId="13">
    <w:abstractNumId w:val="4"/>
  </w:num>
  <w:num w:numId="14">
    <w:abstractNumId w:val="5"/>
  </w:num>
  <w:num w:numId="15">
    <w:abstractNumId w:val="1"/>
  </w:num>
  <w:num w:numId="16">
    <w:abstractNumId w:val="12"/>
  </w:num>
  <w:num w:numId="1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55"/>
  <w:defaultTabStop w:val="720"/>
  <w:drawingGridHorizontalSpacing w:val="12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LEwsTQwNTA1MjQysLRU0lEKTi0uzszPAykwrQUAOV25uiwAAAA="/>
  </w:docVars>
  <w:rsids>
    <w:rsidRoot w:val="00C24A0E"/>
    <w:rsid w:val="00026077"/>
    <w:rsid w:val="000A3D19"/>
    <w:rsid w:val="00110E76"/>
    <w:rsid w:val="00152218"/>
    <w:rsid w:val="00157250"/>
    <w:rsid w:val="00160046"/>
    <w:rsid w:val="00172E85"/>
    <w:rsid w:val="00173525"/>
    <w:rsid w:val="001768F9"/>
    <w:rsid w:val="001C4355"/>
    <w:rsid w:val="001E2686"/>
    <w:rsid w:val="001F2B2A"/>
    <w:rsid w:val="00213556"/>
    <w:rsid w:val="0025617B"/>
    <w:rsid w:val="0029480F"/>
    <w:rsid w:val="002C1E90"/>
    <w:rsid w:val="003156B4"/>
    <w:rsid w:val="003265E3"/>
    <w:rsid w:val="00330B89"/>
    <w:rsid w:val="00364202"/>
    <w:rsid w:val="00381290"/>
    <w:rsid w:val="003D336F"/>
    <w:rsid w:val="003E23CE"/>
    <w:rsid w:val="003E29FB"/>
    <w:rsid w:val="00404C5F"/>
    <w:rsid w:val="00462F29"/>
    <w:rsid w:val="0046741E"/>
    <w:rsid w:val="0046790A"/>
    <w:rsid w:val="004731B2"/>
    <w:rsid w:val="00495CF8"/>
    <w:rsid w:val="004C57AB"/>
    <w:rsid w:val="004D044D"/>
    <w:rsid w:val="004F3DCF"/>
    <w:rsid w:val="00535599"/>
    <w:rsid w:val="00542863"/>
    <w:rsid w:val="00557ACA"/>
    <w:rsid w:val="00593422"/>
    <w:rsid w:val="005A1329"/>
    <w:rsid w:val="00616831"/>
    <w:rsid w:val="006409D7"/>
    <w:rsid w:val="00664C16"/>
    <w:rsid w:val="00667653"/>
    <w:rsid w:val="00667B89"/>
    <w:rsid w:val="006A53E7"/>
    <w:rsid w:val="006C1F74"/>
    <w:rsid w:val="00710BDC"/>
    <w:rsid w:val="0071566E"/>
    <w:rsid w:val="007200B4"/>
    <w:rsid w:val="007210B6"/>
    <w:rsid w:val="00724CA3"/>
    <w:rsid w:val="0075352A"/>
    <w:rsid w:val="00756E7D"/>
    <w:rsid w:val="007749CA"/>
    <w:rsid w:val="007843D7"/>
    <w:rsid w:val="007E2B6C"/>
    <w:rsid w:val="00800032"/>
    <w:rsid w:val="00836964"/>
    <w:rsid w:val="008625A6"/>
    <w:rsid w:val="00873743"/>
    <w:rsid w:val="008A56B5"/>
    <w:rsid w:val="008A5D88"/>
    <w:rsid w:val="008A79A6"/>
    <w:rsid w:val="008C325F"/>
    <w:rsid w:val="008D0C31"/>
    <w:rsid w:val="008D5EF6"/>
    <w:rsid w:val="008E7D6E"/>
    <w:rsid w:val="008F2091"/>
    <w:rsid w:val="00967C36"/>
    <w:rsid w:val="00987CFA"/>
    <w:rsid w:val="009C4996"/>
    <w:rsid w:val="00A225D9"/>
    <w:rsid w:val="00A2791E"/>
    <w:rsid w:val="00A51FEE"/>
    <w:rsid w:val="00A613DD"/>
    <w:rsid w:val="00A615DF"/>
    <w:rsid w:val="00AA4B45"/>
    <w:rsid w:val="00AB35AE"/>
    <w:rsid w:val="00AB5D2E"/>
    <w:rsid w:val="00AD5764"/>
    <w:rsid w:val="00AD6D74"/>
    <w:rsid w:val="00B62A1D"/>
    <w:rsid w:val="00B7309E"/>
    <w:rsid w:val="00BA0308"/>
    <w:rsid w:val="00BC06E6"/>
    <w:rsid w:val="00BD52B9"/>
    <w:rsid w:val="00BE220D"/>
    <w:rsid w:val="00BF3F5E"/>
    <w:rsid w:val="00C05A2C"/>
    <w:rsid w:val="00C24A0E"/>
    <w:rsid w:val="00C44037"/>
    <w:rsid w:val="00C66675"/>
    <w:rsid w:val="00C75EA3"/>
    <w:rsid w:val="00CD2CDA"/>
    <w:rsid w:val="00CD7B84"/>
    <w:rsid w:val="00CF5C9C"/>
    <w:rsid w:val="00D6759B"/>
    <w:rsid w:val="00DD1388"/>
    <w:rsid w:val="00DD2D11"/>
    <w:rsid w:val="00DD42BE"/>
    <w:rsid w:val="00DE76A4"/>
    <w:rsid w:val="00DF258B"/>
    <w:rsid w:val="00E07CFF"/>
    <w:rsid w:val="00E174E6"/>
    <w:rsid w:val="00E32105"/>
    <w:rsid w:val="00E4272F"/>
    <w:rsid w:val="00E65E08"/>
    <w:rsid w:val="00E916B9"/>
    <w:rsid w:val="00E96D8F"/>
    <w:rsid w:val="00EC1737"/>
    <w:rsid w:val="00EF3DF6"/>
    <w:rsid w:val="00F3646E"/>
    <w:rsid w:val="00F86D10"/>
    <w:rsid w:val="00FD2535"/>
    <w:rsid w:val="00FD2575"/>
    <w:rsid w:val="00FF571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Theme="minorHAnsi" w:hAnsi="Arial" w:cs="Arial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87CF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4A0E"/>
    <w:pPr>
      <w:ind w:left="720"/>
      <w:contextualSpacing/>
    </w:pPr>
  </w:style>
  <w:style w:type="paragraph" w:styleId="NormalWeb">
    <w:name w:val="Normal (Web)"/>
    <w:basedOn w:val="Normal"/>
    <w:rsid w:val="00873743"/>
    <w:pPr>
      <w:spacing w:before="100" w:beforeAutospacing="1" w:after="100" w:afterAutospacing="1" w:line="240" w:lineRule="auto"/>
    </w:pPr>
    <w:rPr>
      <w:rFonts w:ascii="Times New Roman" w:eastAsia="Batang" w:hAnsi="Times New Roman" w:cs="Times New Roman"/>
      <w:szCs w:val="24"/>
      <w:lang w:eastAsia="ko-KR" w:bidi="hi-IN"/>
    </w:rPr>
  </w:style>
  <w:style w:type="character" w:styleId="Hyperlink">
    <w:name w:val="Hyperlink"/>
    <w:basedOn w:val="DefaultParagraphFont"/>
    <w:rsid w:val="00873743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9C499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C4996"/>
  </w:style>
  <w:style w:type="paragraph" w:styleId="Footer">
    <w:name w:val="footer"/>
    <w:basedOn w:val="Normal"/>
    <w:link w:val="FooterChar"/>
    <w:uiPriority w:val="99"/>
    <w:unhideWhenUsed/>
    <w:rsid w:val="009C499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4996"/>
  </w:style>
  <w:style w:type="paragraph" w:styleId="BalloonText">
    <w:name w:val="Balloon Text"/>
    <w:basedOn w:val="Normal"/>
    <w:link w:val="BalloonTextChar"/>
    <w:uiPriority w:val="99"/>
    <w:semiHidden/>
    <w:unhideWhenUsed/>
    <w:rsid w:val="00664C1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4C16"/>
    <w:rPr>
      <w:rFonts w:ascii="Tahoma" w:hAnsi="Tahoma" w:cs="Tahoma"/>
      <w:sz w:val="16"/>
      <w:szCs w:val="16"/>
    </w:rPr>
  </w:style>
  <w:style w:type="paragraph" w:customStyle="1" w:styleId="Style15">
    <w:name w:val="Style15"/>
    <w:basedOn w:val="Normal"/>
    <w:uiPriority w:val="99"/>
    <w:rsid w:val="00DD42BE"/>
    <w:pPr>
      <w:widowControl w:val="0"/>
      <w:tabs>
        <w:tab w:val="left" w:pos="600"/>
        <w:tab w:val="right" w:pos="10560"/>
      </w:tabs>
      <w:autoSpaceDE w:val="0"/>
      <w:autoSpaceDN w:val="0"/>
      <w:adjustRightInd w:val="0"/>
      <w:spacing w:line="240" w:lineRule="auto"/>
    </w:pPr>
    <w:rPr>
      <w:rFonts w:eastAsia="Times New Roman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5</Words>
  <Characters>43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5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sa</dc:creator>
  <cp:lastModifiedBy>billing</cp:lastModifiedBy>
  <cp:revision>3</cp:revision>
  <cp:lastPrinted>2016-08-13T05:33:00Z</cp:lastPrinted>
  <dcterms:created xsi:type="dcterms:W3CDTF">2016-08-26T03:08:00Z</dcterms:created>
  <dcterms:modified xsi:type="dcterms:W3CDTF">2016-08-26T03:08:00Z</dcterms:modified>
</cp:coreProperties>
</file>